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DB4C6" w14:textId="77777777" w:rsidR="00D510F6" w:rsidRPr="00287D1C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lang w:val="en-US"/>
        </w:rPr>
      </w:pPr>
      <w:r w:rsidRPr="00287D1C">
        <w:rPr>
          <w:rFonts w:cstheme="minorHAnsi"/>
          <w:b/>
          <w:color w:val="000000" w:themeColor="text1"/>
          <w:sz w:val="28"/>
          <w:lang w:val="en-US"/>
        </w:rPr>
        <w:t>Screenshots of survey questionnaire</w:t>
      </w:r>
    </w:p>
    <w:p w14:paraId="5F7CF90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86B61DB" w14:textId="2BD66A14" w:rsidR="00D510F6" w:rsidRPr="00287D1C" w:rsidRDefault="00D510F6" w:rsidP="00F95D1B">
      <w:pPr>
        <w:spacing w:after="0" w:line="240" w:lineRule="auto"/>
        <w:jc w:val="both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We present the screenshot of the original German survey along with an English translation below.</w:t>
      </w:r>
      <w:r w:rsidR="0089742E">
        <w:rPr>
          <w:rFonts w:cstheme="minorHAnsi"/>
          <w:color w:val="000000" w:themeColor="text1"/>
          <w:lang w:val="en-US"/>
        </w:rPr>
        <w:t xml:space="preserve"> We only focus on the questions analyzed for the current paper.</w:t>
      </w:r>
    </w:p>
    <w:p w14:paraId="546E9DD0" w14:textId="7C9EE9A3" w:rsidR="00D510F6" w:rsidRPr="00287D1C" w:rsidRDefault="00D510F6" w:rsidP="00D510F6">
      <w:pPr>
        <w:spacing w:after="0"/>
        <w:rPr>
          <w:rFonts w:cstheme="minorHAnsi"/>
          <w:b/>
          <w:color w:val="000000" w:themeColor="text1"/>
          <w:lang w:val="en-US"/>
        </w:rPr>
      </w:pPr>
    </w:p>
    <w:p w14:paraId="32A90ACE" w14:textId="77777777" w:rsidR="00D510F6" w:rsidRPr="00287D1C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lang w:val="en-US"/>
        </w:rPr>
      </w:pPr>
      <w:r w:rsidRPr="00287D1C">
        <w:rPr>
          <w:rFonts w:cstheme="minorHAnsi"/>
          <w:b/>
          <w:color w:val="000000" w:themeColor="text1"/>
          <w:sz w:val="24"/>
          <w:lang w:val="en-US"/>
        </w:rPr>
        <w:t>Target questions</w:t>
      </w:r>
    </w:p>
    <w:p w14:paraId="1A105D4D" w14:textId="77777777" w:rsidR="00D510F6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lang w:val="en-US"/>
        </w:rPr>
      </w:pPr>
    </w:p>
    <w:p w14:paraId="00D80BFF" w14:textId="77777777" w:rsidR="00393379" w:rsidRPr="00287D1C" w:rsidRDefault="00393379" w:rsidP="00D510F6">
      <w:pPr>
        <w:spacing w:after="0" w:line="240" w:lineRule="auto"/>
        <w:jc w:val="center"/>
        <w:rPr>
          <w:rFonts w:cstheme="minorHAnsi"/>
          <w:b/>
          <w:color w:val="000000" w:themeColor="text1"/>
          <w:lang w:val="en-US"/>
        </w:rPr>
      </w:pPr>
    </w:p>
    <w:p w14:paraId="7B50F1E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Employment detail</w:t>
      </w:r>
    </w:p>
    <w:p w14:paraId="6B5C2013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48476E77" w14:textId="77777777" w:rsidR="00D510F6" w:rsidRPr="00287D1C" w:rsidRDefault="00D510F6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Straightforward version</w:t>
      </w:r>
    </w:p>
    <w:p w14:paraId="7765A4EB" w14:textId="77777777" w:rsidR="0074048B" w:rsidRPr="00287D1C" w:rsidRDefault="0074048B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</w:p>
    <w:p w14:paraId="1174B579" w14:textId="77777777" w:rsidR="00901C0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  <w:lang w:val="en-US"/>
        </w:rPr>
        <w:drawing>
          <wp:inline distT="0" distB="0" distL="0" distR="0" wp14:anchorId="50D411C3" wp14:editId="445143B2">
            <wp:extent cx="4551900" cy="435864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196" cy="4370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29E3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currently…</w:t>
      </w:r>
    </w:p>
    <w:p w14:paraId="735CE48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f you are </w:t>
      </w:r>
      <w:r w:rsidR="003A65D7" w:rsidRPr="00287D1C">
        <w:rPr>
          <w:rFonts w:cstheme="minorHAnsi"/>
          <w:color w:val="000000" w:themeColor="text1"/>
          <w:lang w:val="en-US"/>
        </w:rPr>
        <w:t>currently</w:t>
      </w:r>
      <w:r w:rsidRPr="00287D1C">
        <w:rPr>
          <w:rFonts w:cstheme="minorHAnsi"/>
          <w:color w:val="000000" w:themeColor="text1"/>
          <w:lang w:val="en-US"/>
        </w:rPr>
        <w:t xml:space="preserve"> involved in </w:t>
      </w:r>
      <w:r w:rsidR="003A65D7" w:rsidRPr="00287D1C">
        <w:rPr>
          <w:rFonts w:cstheme="minorHAnsi"/>
          <w:color w:val="000000" w:themeColor="text1"/>
          <w:lang w:val="en-US"/>
        </w:rPr>
        <w:t>multiple</w:t>
      </w:r>
      <w:r w:rsidRPr="00287D1C">
        <w:rPr>
          <w:rFonts w:cstheme="minorHAnsi"/>
          <w:color w:val="000000" w:themeColor="text1"/>
          <w:lang w:val="en-US"/>
        </w:rPr>
        <w:t xml:space="preserve"> jobs, please consider your primary employment in this and the following questions.</w:t>
      </w:r>
      <w:r w:rsidR="003A65D7" w:rsidRPr="00287D1C">
        <w:rPr>
          <w:rFonts w:cstheme="minorHAnsi"/>
          <w:color w:val="000000" w:themeColor="text1"/>
          <w:lang w:val="en-US"/>
        </w:rPr>
        <w:t xml:space="preserve"> Your primary employment is the job in which you work the most hours.</w:t>
      </w:r>
    </w:p>
    <w:p w14:paraId="4DB8A1A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F1E78EE" w14:textId="77777777" w:rsidR="0025729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</w:p>
    <w:p w14:paraId="0F122692" w14:textId="77777777" w:rsidR="0025729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not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</w:p>
    <w:p w14:paraId="465E55E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mployed in the civil service of the federation</w:t>
      </w:r>
    </w:p>
    <w:p w14:paraId="2C13495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federal state</w:t>
      </w:r>
    </w:p>
    <w:p w14:paraId="7AF1DCE1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municipality</w:t>
      </w:r>
    </w:p>
    <w:p w14:paraId="2BB3A61D" w14:textId="77777777" w:rsidR="00341114" w:rsidRPr="00287D1C" w:rsidRDefault="00341114" w:rsidP="00341114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an independent profession</w:t>
      </w:r>
    </w:p>
    <w:p w14:paraId="25F8827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trade, commerce, industry, service, agriculture</w:t>
      </w:r>
    </w:p>
    <w:p w14:paraId="49B230E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Freelance</w:t>
      </w:r>
      <w:r w:rsidR="00341114" w:rsidRPr="00287D1C">
        <w:rPr>
          <w:rFonts w:cstheme="minorHAnsi"/>
          <w:color w:val="000000" w:themeColor="text1"/>
          <w:lang w:val="en-US"/>
        </w:rPr>
        <w:t>r</w:t>
      </w:r>
      <w:r w:rsidRPr="00287D1C">
        <w:rPr>
          <w:rFonts w:cstheme="minorHAnsi"/>
          <w:color w:val="000000" w:themeColor="text1"/>
          <w:lang w:val="en-US"/>
        </w:rPr>
        <w:t xml:space="preserve"> </w:t>
      </w:r>
    </w:p>
    <w:p w14:paraId="540BCD30" w14:textId="77777777" w:rsidR="00D510F6" w:rsidRPr="00287D1C" w:rsidRDefault="00D510F6" w:rsidP="00BB650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Assisting family members</w:t>
      </w:r>
      <w:r w:rsidRPr="00287D1C">
        <w:rPr>
          <w:rFonts w:cstheme="minorHAnsi"/>
          <w:b/>
          <w:color w:val="000000" w:themeColor="text1"/>
          <w:lang w:val="en-US"/>
        </w:rPr>
        <w:br w:type="page"/>
      </w:r>
    </w:p>
    <w:p w14:paraId="63CB8327" w14:textId="77777777" w:rsidR="0002507F" w:rsidRPr="00287D1C" w:rsidRDefault="0002507F" w:rsidP="0002507F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ment detail</w:t>
      </w:r>
    </w:p>
    <w:p w14:paraId="11734B68" w14:textId="77777777" w:rsidR="0002507F" w:rsidRPr="00287D1C" w:rsidRDefault="0002507F" w:rsidP="00D510F6">
      <w:pPr>
        <w:spacing w:after="0" w:line="240" w:lineRule="auto"/>
        <w:rPr>
          <w:rFonts w:cstheme="minorHAnsi"/>
          <w:i/>
          <w:color w:val="000000" w:themeColor="text1"/>
          <w:highlight w:val="yellow"/>
          <w:lang w:val="en-US"/>
        </w:rPr>
      </w:pPr>
    </w:p>
    <w:p w14:paraId="0F209F43" w14:textId="77777777" w:rsidR="00D510F6" w:rsidRPr="00287D1C" w:rsidRDefault="00D510F6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Complex version</w:t>
      </w:r>
    </w:p>
    <w:p w14:paraId="718A95F1" w14:textId="77777777" w:rsidR="0074048B" w:rsidRPr="00287D1C" w:rsidRDefault="0074048B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</w:p>
    <w:p w14:paraId="6CA73F2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noProof/>
          <w:color w:val="000000" w:themeColor="text1"/>
          <w:lang w:val="en-US"/>
        </w:rPr>
        <w:drawing>
          <wp:inline distT="0" distB="0" distL="0" distR="0" wp14:anchorId="6F68D986" wp14:editId="2173C234">
            <wp:extent cx="4925841" cy="4678680"/>
            <wp:effectExtent l="0" t="0" r="190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515" cy="4690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DA323" w14:textId="77777777" w:rsidR="0025729B" w:rsidRPr="00287D1C" w:rsidRDefault="0025729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5CD860F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currently…</w:t>
      </w:r>
    </w:p>
    <w:p w14:paraId="740BAE4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f you are </w:t>
      </w:r>
      <w:r w:rsidR="003A65D7" w:rsidRPr="00287D1C">
        <w:rPr>
          <w:rFonts w:cstheme="minorHAnsi"/>
          <w:color w:val="000000" w:themeColor="text1"/>
          <w:lang w:val="en-US"/>
        </w:rPr>
        <w:t>currently</w:t>
      </w:r>
      <w:r w:rsidRPr="00287D1C">
        <w:rPr>
          <w:rFonts w:cstheme="minorHAnsi"/>
          <w:color w:val="000000" w:themeColor="text1"/>
          <w:lang w:val="en-US"/>
        </w:rPr>
        <w:t xml:space="preserve"> involved in </w:t>
      </w:r>
      <w:r w:rsidR="003A65D7" w:rsidRPr="00287D1C">
        <w:rPr>
          <w:rFonts w:cstheme="minorHAnsi"/>
          <w:color w:val="000000" w:themeColor="text1"/>
          <w:lang w:val="en-US"/>
        </w:rPr>
        <w:t>multiple</w:t>
      </w:r>
      <w:r w:rsidRPr="00287D1C">
        <w:rPr>
          <w:rFonts w:cstheme="minorHAnsi"/>
          <w:color w:val="000000" w:themeColor="text1"/>
          <w:lang w:val="en-US"/>
        </w:rPr>
        <w:t xml:space="preserve"> jobs, please consider your primary employment in this and the following questions.</w:t>
      </w:r>
      <w:r w:rsidR="003A65D7" w:rsidRPr="00287D1C">
        <w:rPr>
          <w:rFonts w:cstheme="minorHAnsi"/>
          <w:color w:val="000000" w:themeColor="text1"/>
          <w:lang w:val="en-US"/>
        </w:rPr>
        <w:t xml:space="preserve"> Your primary employment is the job in which you work the most hours.</w:t>
      </w:r>
    </w:p>
    <w:p w14:paraId="7F28CFFF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BC0687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  <w:r w:rsidRPr="00287D1C">
        <w:rPr>
          <w:rFonts w:cstheme="minorHAnsi"/>
          <w:color w:val="000000" w:themeColor="text1"/>
          <w:lang w:val="en-US"/>
        </w:rPr>
        <w:t xml:space="preserve"> or private individual who regularly pays wages or salaries</w:t>
      </w:r>
      <w:r w:rsidR="00341114" w:rsidRPr="00287D1C">
        <w:rPr>
          <w:rFonts w:cstheme="minorHAnsi"/>
          <w:color w:val="000000" w:themeColor="text1"/>
          <w:lang w:val="en-US"/>
        </w:rPr>
        <w:t xml:space="preserve"> </w:t>
      </w:r>
    </w:p>
    <w:p w14:paraId="7F75712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 nonprofit-oriented which </w:t>
      </w:r>
      <w:r w:rsidR="003A65D7" w:rsidRPr="00287D1C">
        <w:rPr>
          <w:rFonts w:cstheme="minorHAnsi"/>
          <w:color w:val="000000" w:themeColor="text1"/>
          <w:lang w:val="en-US"/>
        </w:rPr>
        <w:t xml:space="preserve">is charitable or </w:t>
      </w:r>
      <w:r w:rsidRPr="00287D1C">
        <w:rPr>
          <w:rFonts w:cstheme="minorHAnsi"/>
          <w:color w:val="000000" w:themeColor="text1"/>
          <w:lang w:val="en-US"/>
        </w:rPr>
        <w:t>benefits from tax credits</w:t>
      </w:r>
    </w:p>
    <w:p w14:paraId="5783CF85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mployed in the public service of the Federal Government (the employer is the Federal Republic)</w:t>
      </w:r>
    </w:p>
    <w:p w14:paraId="76BD0B0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federal state (the employer is the federal state)</w:t>
      </w:r>
    </w:p>
    <w:p w14:paraId="4D5D63C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public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municipality (the employer is, for example, some municipality, city, district</w:t>
      </w:r>
      <w:r w:rsidR="0074048B" w:rsidRPr="00287D1C">
        <w:rPr>
          <w:rFonts w:cstheme="minorHAnsi"/>
          <w:color w:val="000000" w:themeColor="text1"/>
          <w:lang w:val="en-US"/>
        </w:rPr>
        <w:t>…</w:t>
      </w:r>
      <w:r w:rsidRPr="00287D1C">
        <w:rPr>
          <w:rFonts w:cstheme="minorHAnsi"/>
          <w:color w:val="000000" w:themeColor="text1"/>
          <w:lang w:val="en-US"/>
        </w:rPr>
        <w:t>)</w:t>
      </w:r>
    </w:p>
    <w:p w14:paraId="12C9F841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an independent profession (for example, doctor, lawyer or architect)</w:t>
      </w:r>
    </w:p>
    <w:p w14:paraId="69458E1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, but not in an independent profession, in the field of commerce, industry, services, agriculture</w:t>
      </w:r>
    </w:p>
    <w:p w14:paraId="2C69A05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Freelance</w:t>
      </w:r>
      <w:r w:rsidR="00341114" w:rsidRPr="00287D1C">
        <w:rPr>
          <w:rFonts w:cstheme="minorHAnsi"/>
          <w:color w:val="000000" w:themeColor="text1"/>
          <w:lang w:val="en-US"/>
        </w:rPr>
        <w:t>r</w:t>
      </w:r>
      <w:r w:rsidRPr="00287D1C">
        <w:rPr>
          <w:rFonts w:cstheme="minorHAnsi"/>
          <w:color w:val="000000" w:themeColor="text1"/>
          <w:lang w:val="en-US"/>
        </w:rPr>
        <w:t xml:space="preserve"> who executes orders for companies through a service or work contract</w:t>
      </w:r>
    </w:p>
    <w:p w14:paraId="6B39E19B" w14:textId="77777777" w:rsidR="00D510F6" w:rsidRPr="00287D1C" w:rsidRDefault="00D510F6" w:rsidP="00901C0B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Assisting family members with no salary</w:t>
      </w:r>
      <w:r w:rsidRPr="00287D1C">
        <w:rPr>
          <w:rFonts w:cstheme="minorHAnsi"/>
          <w:color w:val="000000" w:themeColor="text1"/>
          <w:lang w:val="en-US"/>
        </w:rPr>
        <w:br w:type="page"/>
      </w:r>
    </w:p>
    <w:p w14:paraId="2690DEA3" w14:textId="77777777" w:rsidR="00D510F6" w:rsidRPr="00287D1C" w:rsidRDefault="00D510F6" w:rsidP="00D510F6">
      <w:pPr>
        <w:spacing w:after="0"/>
        <w:rPr>
          <w:rFonts w:cstheme="minorHAnsi"/>
          <w:b/>
          <w:iCs/>
          <w:color w:val="000000" w:themeColor="text1"/>
          <w:lang w:val="en-GB"/>
        </w:rPr>
      </w:pPr>
      <w:r w:rsidRPr="00287D1C">
        <w:rPr>
          <w:rFonts w:cstheme="minorHAnsi"/>
          <w:b/>
          <w:iCs/>
          <w:color w:val="000000" w:themeColor="text1"/>
          <w:lang w:val="en-GB"/>
        </w:rPr>
        <w:lastRenderedPageBreak/>
        <w:t>Employee level</w:t>
      </w:r>
    </w:p>
    <w:p w14:paraId="1EB9D946" w14:textId="77777777" w:rsidR="00D510F6" w:rsidRPr="00287D1C" w:rsidRDefault="00D510F6" w:rsidP="00D510F6">
      <w:pPr>
        <w:spacing w:after="0"/>
        <w:rPr>
          <w:rFonts w:cstheme="minorHAnsi"/>
          <w:b/>
          <w:color w:val="000000" w:themeColor="text1"/>
          <w:lang w:val="en-US"/>
        </w:rPr>
      </w:pPr>
    </w:p>
    <w:p w14:paraId="5AD125E6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Ordered version</w:t>
      </w:r>
    </w:p>
    <w:p w14:paraId="24A7CFBC" w14:textId="77777777" w:rsidR="0074048B" w:rsidRPr="00287D1C" w:rsidRDefault="0074048B" w:rsidP="00D510F6">
      <w:pPr>
        <w:spacing w:after="0"/>
        <w:rPr>
          <w:rFonts w:cstheme="minorHAnsi"/>
          <w:i/>
          <w:color w:val="000000" w:themeColor="text1"/>
          <w:lang w:val="en-US"/>
        </w:rPr>
      </w:pPr>
    </w:p>
    <w:p w14:paraId="54D91758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  <w:lang w:val="en-US"/>
        </w:rPr>
        <w:drawing>
          <wp:inline distT="0" distB="0" distL="0" distR="0" wp14:anchorId="28141074" wp14:editId="6822C0CE">
            <wp:extent cx="4800600" cy="2760292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067" cy="277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15FB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employed with….</w:t>
      </w:r>
    </w:p>
    <w:p w14:paraId="5DA1B3A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F7665D7" w14:textId="77777777" w:rsidR="00D510F6" w:rsidRPr="00287D1C" w:rsidRDefault="00341114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xecuting</w:t>
      </w:r>
      <w:r w:rsidR="002059FD" w:rsidRPr="00287D1C">
        <w:rPr>
          <w:rFonts w:cstheme="minorHAnsi"/>
          <w:color w:val="000000" w:themeColor="text1"/>
          <w:lang w:val="en-US"/>
        </w:rPr>
        <w:t xml:space="preserve"> occupation</w:t>
      </w:r>
      <w:r w:rsidR="00D510F6" w:rsidRPr="00287D1C">
        <w:rPr>
          <w:rFonts w:cstheme="minorHAnsi"/>
          <w:color w:val="000000" w:themeColor="text1"/>
          <w:lang w:val="en-US"/>
        </w:rPr>
        <w:t xml:space="preserve"> following instructions (e.g., salesperson, data typist, secretarial assistant, nursing assistant)</w:t>
      </w:r>
    </w:p>
    <w:p w14:paraId="1C2D9DD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Qualified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clerk, accountant, technical draftsman)</w:t>
      </w:r>
    </w:p>
    <w:p w14:paraId="1D0DAF9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ndependent </w:t>
      </w:r>
      <w:r w:rsidR="00E1341F" w:rsidRPr="00287D1C">
        <w:rPr>
          <w:rFonts w:cstheme="minorHAnsi"/>
          <w:color w:val="000000" w:themeColor="text1"/>
          <w:lang w:val="en-US"/>
        </w:rPr>
        <w:t xml:space="preserve">activities </w:t>
      </w:r>
      <w:r w:rsidRPr="00287D1C">
        <w:rPr>
          <w:rFonts w:cstheme="minorHAnsi"/>
          <w:color w:val="000000" w:themeColor="text1"/>
          <w:lang w:val="en-US"/>
        </w:rPr>
        <w:t xml:space="preserve">in a responsible </w:t>
      </w:r>
      <w:r w:rsidR="00E1341F" w:rsidRPr="00287D1C">
        <w:rPr>
          <w:rFonts w:cstheme="minorHAnsi"/>
          <w:color w:val="000000" w:themeColor="text1"/>
          <w:lang w:val="en-US"/>
        </w:rPr>
        <w:t xml:space="preserve">occupation </w:t>
      </w:r>
      <w:r w:rsidR="00637993" w:rsidRPr="00287D1C">
        <w:rPr>
          <w:rFonts w:cstheme="minorHAnsi"/>
          <w:color w:val="000000" w:themeColor="text1"/>
          <w:lang w:val="en-US"/>
        </w:rPr>
        <w:t xml:space="preserve">or with </w:t>
      </w:r>
      <w:r w:rsidR="00E1341F" w:rsidRPr="00287D1C">
        <w:rPr>
          <w:rFonts w:cstheme="minorHAnsi"/>
          <w:color w:val="000000" w:themeColor="text1"/>
          <w:lang w:val="en-US"/>
        </w:rPr>
        <w:t xml:space="preserve">functional </w:t>
      </w:r>
      <w:r w:rsidR="00637993" w:rsidRPr="00287D1C">
        <w:rPr>
          <w:rFonts w:cstheme="minorHAnsi"/>
          <w:color w:val="000000" w:themeColor="text1"/>
          <w:lang w:val="en-US"/>
        </w:rPr>
        <w:t xml:space="preserve">responsibilities for </w:t>
      </w:r>
      <w:r w:rsidR="00637993" w:rsidRPr="00287D1C">
        <w:rPr>
          <w:rStyle w:val="tlid-translation"/>
          <w:rFonts w:cstheme="minorHAnsi"/>
          <w:color w:val="000000" w:themeColor="text1"/>
          <w:lang w:val="en"/>
        </w:rPr>
        <w:t>personnel</w:t>
      </w:r>
      <w:r w:rsidRPr="00287D1C">
        <w:rPr>
          <w:rFonts w:cstheme="minorHAnsi"/>
          <w:color w:val="000000" w:themeColor="text1"/>
          <w:lang w:val="en-US"/>
        </w:rPr>
        <w:t xml:space="preserve"> (e.g., scientific </w:t>
      </w:r>
      <w:r w:rsidR="00B42710" w:rsidRPr="00287D1C">
        <w:rPr>
          <w:rFonts w:cstheme="minorHAnsi"/>
          <w:color w:val="000000" w:themeColor="text1"/>
          <w:lang w:val="en-US"/>
        </w:rPr>
        <w:t>employee</w:t>
      </w:r>
      <w:r w:rsidRPr="00287D1C">
        <w:rPr>
          <w:rFonts w:cstheme="minorHAnsi"/>
          <w:color w:val="000000" w:themeColor="text1"/>
          <w:lang w:val="en-US"/>
        </w:rPr>
        <w:t>, authorized signatory, department manager</w:t>
      </w:r>
      <w:r w:rsidR="00E8615D" w:rsidRPr="00287D1C">
        <w:rPr>
          <w:rFonts w:cstheme="minorHAnsi"/>
          <w:color w:val="000000" w:themeColor="text1"/>
          <w:lang w:val="en-US"/>
        </w:rPr>
        <w:t>,</w:t>
      </w:r>
      <w:r w:rsidRPr="00287D1C">
        <w:rPr>
          <w:rFonts w:cstheme="minorHAnsi"/>
          <w:color w:val="000000" w:themeColor="text1"/>
          <w:lang w:val="en-US"/>
        </w:rPr>
        <w:t xml:space="preserve"> or master employee)</w:t>
      </w:r>
    </w:p>
    <w:p w14:paraId="31168701" w14:textId="77777777" w:rsidR="00D510F6" w:rsidRPr="00287D1C" w:rsidRDefault="00222A92" w:rsidP="00D510F6">
      <w:pPr>
        <w:spacing w:after="0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Comprehensive management tasks and decision-making powers (e.g., director or managing director, member of the executive board)</w:t>
      </w:r>
    </w:p>
    <w:p w14:paraId="484605F5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</w:p>
    <w:p w14:paraId="415F649E" w14:textId="77777777" w:rsidR="00D510F6" w:rsidRPr="00287D1C" w:rsidRDefault="00D510F6">
      <w:pPr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br w:type="page"/>
      </w:r>
    </w:p>
    <w:p w14:paraId="03A3C85C" w14:textId="1F38AF11" w:rsidR="00D510F6" w:rsidRPr="00287D1C" w:rsidRDefault="00D510F6" w:rsidP="00DC6B19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ee level</w:t>
      </w:r>
    </w:p>
    <w:p w14:paraId="3D4A256C" w14:textId="77777777" w:rsidR="0002507F" w:rsidRPr="00287D1C" w:rsidRDefault="0002507F" w:rsidP="0002507F">
      <w:pPr>
        <w:spacing w:after="0"/>
        <w:rPr>
          <w:rFonts w:cstheme="minorHAnsi"/>
          <w:i/>
          <w:color w:val="000000" w:themeColor="text1"/>
          <w:highlight w:val="yellow"/>
          <w:lang w:val="en-US"/>
        </w:rPr>
      </w:pPr>
    </w:p>
    <w:p w14:paraId="608A7C52" w14:textId="77777777" w:rsidR="0002507F" w:rsidRPr="00287D1C" w:rsidRDefault="0002507F" w:rsidP="0002507F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Unordered version</w:t>
      </w:r>
    </w:p>
    <w:p w14:paraId="3BD038B2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3E1BD583" w14:textId="77777777" w:rsidR="00CB2CB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26BA6DCD" wp14:editId="75E1D94A">
            <wp:extent cx="5196840" cy="2977643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384" cy="2993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ADC0E" w14:textId="77777777" w:rsidR="00D510F6" w:rsidRPr="00287D1C" w:rsidRDefault="00901C0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employed with….</w:t>
      </w:r>
    </w:p>
    <w:p w14:paraId="0338DA4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71AC3CA" w14:textId="77777777" w:rsidR="00637993" w:rsidRPr="00287D1C" w:rsidRDefault="00E1341F" w:rsidP="00637993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ndependent activities in a responsible occupation or with functional responsibilities for </w:t>
      </w:r>
      <w:r w:rsidRPr="00287D1C">
        <w:rPr>
          <w:rStyle w:val="tlid-translation"/>
          <w:rFonts w:cstheme="minorHAnsi"/>
          <w:color w:val="000000" w:themeColor="text1"/>
          <w:lang w:val="en"/>
        </w:rPr>
        <w:t>personnel</w:t>
      </w:r>
      <w:r w:rsidR="00637993" w:rsidRPr="00287D1C">
        <w:rPr>
          <w:rFonts w:cstheme="minorHAnsi"/>
          <w:color w:val="000000" w:themeColor="text1"/>
          <w:lang w:val="en-US"/>
        </w:rPr>
        <w:t xml:space="preserve"> (e.g., scientific </w:t>
      </w:r>
      <w:r w:rsidR="00B42710" w:rsidRPr="00287D1C">
        <w:rPr>
          <w:rFonts w:cstheme="minorHAnsi"/>
          <w:color w:val="000000" w:themeColor="text1"/>
          <w:lang w:val="en-US"/>
        </w:rPr>
        <w:t>employee</w:t>
      </w:r>
      <w:r w:rsidR="00637993" w:rsidRPr="00287D1C">
        <w:rPr>
          <w:rFonts w:cstheme="minorHAnsi"/>
          <w:color w:val="000000" w:themeColor="text1"/>
          <w:lang w:val="en-US"/>
        </w:rPr>
        <w:t>, authorized signatory, department manager</w:t>
      </w:r>
      <w:r w:rsidR="00E8615D" w:rsidRPr="00287D1C">
        <w:rPr>
          <w:rFonts w:cstheme="minorHAnsi"/>
          <w:color w:val="000000" w:themeColor="text1"/>
          <w:lang w:val="en-US"/>
        </w:rPr>
        <w:t>,</w:t>
      </w:r>
      <w:r w:rsidR="00637993" w:rsidRPr="00287D1C">
        <w:rPr>
          <w:rFonts w:cstheme="minorHAnsi"/>
          <w:color w:val="000000" w:themeColor="text1"/>
          <w:lang w:val="en-US"/>
        </w:rPr>
        <w:t xml:space="preserve"> or master employee)</w:t>
      </w:r>
    </w:p>
    <w:p w14:paraId="18D5E8B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xecutive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e.g., salesperson, data typist, secretarial assistant, nursing assistant)</w:t>
      </w:r>
    </w:p>
    <w:p w14:paraId="614E68A9" w14:textId="77777777" w:rsidR="00637993" w:rsidRPr="00287D1C" w:rsidRDefault="00637993" w:rsidP="00637993">
      <w:pPr>
        <w:spacing w:after="0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Comprehensive management tasks and decision-making powers (e.g., </w:t>
      </w:r>
      <w:r w:rsidR="00222A92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 xml:space="preserve">irector or </w:t>
      </w:r>
      <w:r w:rsidR="00222A92" w:rsidRPr="00287D1C">
        <w:rPr>
          <w:rFonts w:cstheme="minorHAnsi"/>
          <w:color w:val="000000" w:themeColor="text1"/>
          <w:lang w:val="en-US"/>
        </w:rPr>
        <w:t>m</w:t>
      </w:r>
      <w:r w:rsidRPr="00287D1C">
        <w:rPr>
          <w:rFonts w:cstheme="minorHAnsi"/>
          <w:color w:val="000000" w:themeColor="text1"/>
          <w:lang w:val="en-US"/>
        </w:rPr>
        <w:t xml:space="preserve">anaging </w:t>
      </w:r>
      <w:r w:rsidR="00222A92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 xml:space="preserve">irector, </w:t>
      </w:r>
      <w:r w:rsidR="00222A92" w:rsidRPr="00287D1C">
        <w:rPr>
          <w:rFonts w:cstheme="minorHAnsi"/>
          <w:color w:val="000000" w:themeColor="text1"/>
          <w:lang w:val="en-US"/>
        </w:rPr>
        <w:t>m</w:t>
      </w:r>
      <w:r w:rsidRPr="00287D1C">
        <w:rPr>
          <w:rFonts w:cstheme="minorHAnsi"/>
          <w:color w:val="000000" w:themeColor="text1"/>
          <w:lang w:val="en-US"/>
        </w:rPr>
        <w:t xml:space="preserve">ember of the </w:t>
      </w:r>
      <w:r w:rsidR="00222A92" w:rsidRPr="00287D1C">
        <w:rPr>
          <w:rFonts w:cstheme="minorHAnsi"/>
          <w:color w:val="000000" w:themeColor="text1"/>
          <w:lang w:val="en-US"/>
        </w:rPr>
        <w:t>e</w:t>
      </w:r>
      <w:r w:rsidRPr="00287D1C">
        <w:rPr>
          <w:rFonts w:cstheme="minorHAnsi"/>
          <w:color w:val="000000" w:themeColor="text1"/>
          <w:lang w:val="en-US"/>
        </w:rPr>
        <w:t xml:space="preserve">xecutive </w:t>
      </w:r>
      <w:r w:rsidR="00222A92" w:rsidRPr="00287D1C">
        <w:rPr>
          <w:rFonts w:cstheme="minorHAnsi"/>
          <w:color w:val="000000" w:themeColor="text1"/>
          <w:lang w:val="en-US"/>
        </w:rPr>
        <w:t>b</w:t>
      </w:r>
      <w:r w:rsidRPr="00287D1C">
        <w:rPr>
          <w:rFonts w:cstheme="minorHAnsi"/>
          <w:color w:val="000000" w:themeColor="text1"/>
          <w:lang w:val="en-US"/>
        </w:rPr>
        <w:t>oard</w:t>
      </w:r>
      <w:r w:rsidR="002059FD" w:rsidRPr="00287D1C">
        <w:rPr>
          <w:rFonts w:cstheme="minorHAnsi"/>
          <w:color w:val="000000" w:themeColor="text1"/>
          <w:lang w:val="en-US"/>
        </w:rPr>
        <w:t>)</w:t>
      </w:r>
    </w:p>
    <w:p w14:paraId="1811F89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Qualified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clerk, accountant, technical draftsman)</w:t>
      </w:r>
    </w:p>
    <w:p w14:paraId="047B2AA7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4200211" w14:textId="77777777" w:rsidR="00B14DEC" w:rsidRPr="00287D1C" w:rsidRDefault="00B14DE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5AFBFEE5" w14:textId="77777777" w:rsidR="00D510F6" w:rsidRPr="00287D1C" w:rsidRDefault="00341114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bCs/>
          <w:color w:val="000000" w:themeColor="text1"/>
          <w:lang w:val="en-US"/>
        </w:rPr>
        <w:lastRenderedPageBreak/>
        <w:t>Educational level</w:t>
      </w:r>
    </w:p>
    <w:p w14:paraId="106E844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7AD5D057" w14:textId="77777777" w:rsidR="0074048B" w:rsidRPr="00287D1C" w:rsidRDefault="0074048B" w:rsidP="00D510F6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  <w:r w:rsidRPr="00287D1C">
        <w:rPr>
          <w:rFonts w:cstheme="minorHAnsi"/>
          <w:bCs/>
          <w:i/>
          <w:iCs/>
          <w:color w:val="000000" w:themeColor="text1"/>
          <w:lang w:val="en-US"/>
        </w:rPr>
        <w:t>Ordered version</w:t>
      </w:r>
    </w:p>
    <w:p w14:paraId="77A6820D" w14:textId="77777777" w:rsidR="0074048B" w:rsidRPr="00287D1C" w:rsidRDefault="0074048B" w:rsidP="00D510F6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</w:p>
    <w:p w14:paraId="49D83504" w14:textId="77777777" w:rsidR="00B63B27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4CB12D6B" wp14:editId="2D895062">
            <wp:extent cx="4808220" cy="3480023"/>
            <wp:effectExtent l="0" t="0" r="508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573" cy="3483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6C3E2" w14:textId="77777777" w:rsidR="00B63B27" w:rsidRPr="00287D1C" w:rsidRDefault="00B63B27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15455805" w14:textId="77777777" w:rsidR="00B63B27" w:rsidRPr="00287D1C" w:rsidRDefault="00B63B27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Note: only a rough translation is possible here as the terms refer to specific certificates in the German school system:</w:t>
      </w:r>
    </w:p>
    <w:p w14:paraId="204E8405" w14:textId="77777777" w:rsidR="00B63B27" w:rsidRPr="00287D1C" w:rsidRDefault="00B63B27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7F2B833D" w14:textId="77777777" w:rsidR="00D510F6" w:rsidRPr="00287D1C" w:rsidRDefault="00637993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 xml:space="preserve">Which is your highest </w:t>
      </w:r>
      <w:r w:rsidR="00AB0FCB" w:rsidRPr="00287D1C">
        <w:rPr>
          <w:rFonts w:cstheme="minorHAnsi"/>
          <w:b/>
          <w:color w:val="000000" w:themeColor="text1"/>
          <w:lang w:val="en-US"/>
        </w:rPr>
        <w:t>school leaving certificate</w:t>
      </w:r>
      <w:r w:rsidRPr="00287D1C">
        <w:rPr>
          <w:rFonts w:cstheme="minorHAnsi"/>
          <w:b/>
          <w:color w:val="000000" w:themeColor="text1"/>
          <w:lang w:val="en-US"/>
        </w:rPr>
        <w:t>?</w:t>
      </w:r>
    </w:p>
    <w:p w14:paraId="4356A9AE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6EB84F0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pecial school graduation</w:t>
      </w:r>
    </w:p>
    <w:p w14:paraId="2FBD9392" w14:textId="77777777" w:rsidR="00D510F6" w:rsidRPr="00287D1C" w:rsidRDefault="00105D5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Lower secondary education</w:t>
      </w:r>
    </w:p>
    <w:p w14:paraId="16D3069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8th-grade graduation (</w:t>
      </w:r>
      <w:r w:rsidR="00B14DEC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>DR graduation) in Polytechnic High School (POS)</w:t>
      </w:r>
    </w:p>
    <w:p w14:paraId="38B1357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10th-grade graduation (DDR graduation) in Polytechnic High School (POS)</w:t>
      </w:r>
    </w:p>
    <w:p w14:paraId="015DB356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Higher secondary education</w:t>
      </w:r>
    </w:p>
    <w:p w14:paraId="02B5A331" w14:textId="77777777" w:rsidR="00B14DEC" w:rsidRPr="00287D1C" w:rsidRDefault="00F95D1B" w:rsidP="00D510F6">
      <w:pPr>
        <w:spacing w:after="0" w:line="240" w:lineRule="auto"/>
        <w:rPr>
          <w:rFonts w:cstheme="minorHAnsi"/>
          <w:color w:val="000000" w:themeColor="text1"/>
          <w:lang w:val="en-GB"/>
        </w:rPr>
      </w:pPr>
      <w:hyperlink r:id="rId10" w:history="1">
        <w:r w:rsidR="00B14DEC" w:rsidRPr="00287D1C">
          <w:rPr>
            <w:rFonts w:cstheme="minorHAnsi"/>
            <w:color w:val="000000" w:themeColor="text1"/>
            <w:lang w:val="en-GB"/>
          </w:rPr>
          <w:t>U</w:t>
        </w:r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niversity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1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of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2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applied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3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sciences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4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entrance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5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qualification</w:t>
        </w:r>
      </w:hyperlink>
    </w:p>
    <w:p w14:paraId="0D424414" w14:textId="77777777" w:rsidR="00B14DEC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GB"/>
        </w:rPr>
      </w:pPr>
      <w:r w:rsidRPr="00287D1C">
        <w:rPr>
          <w:rFonts w:cstheme="minorHAnsi"/>
          <w:color w:val="000000" w:themeColor="text1"/>
          <w:lang w:val="en-GB"/>
        </w:rPr>
        <w:t>General qualification for university entrance</w:t>
      </w:r>
    </w:p>
    <w:p w14:paraId="423A77D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Completion of </w:t>
      </w:r>
      <w:r w:rsidR="002D38A2" w:rsidRPr="00287D1C">
        <w:rPr>
          <w:rFonts w:cstheme="minorHAnsi"/>
          <w:color w:val="000000" w:themeColor="text1"/>
          <w:lang w:val="en-US"/>
        </w:rPr>
        <w:t xml:space="preserve">Extended Secondary School </w:t>
      </w:r>
      <w:r w:rsidRPr="00287D1C">
        <w:rPr>
          <w:rFonts w:cstheme="minorHAnsi"/>
          <w:color w:val="000000" w:themeColor="text1"/>
          <w:lang w:val="en-US"/>
        </w:rPr>
        <w:t>(EOS) or professional education (DDR graduation)</w:t>
      </w:r>
    </w:p>
    <w:p w14:paraId="58151426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no</w:t>
      </w:r>
      <w:r w:rsidR="00D510F6" w:rsidRPr="00287D1C">
        <w:rPr>
          <w:rFonts w:cstheme="minorHAnsi"/>
          <w:color w:val="000000" w:themeColor="text1"/>
          <w:lang w:val="en-US"/>
        </w:rPr>
        <w:t>ther German school, which is _______</w:t>
      </w:r>
    </w:p>
    <w:p w14:paraId="3BB2E5C0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 f</w:t>
      </w:r>
      <w:r w:rsidR="00D510F6" w:rsidRPr="00287D1C">
        <w:rPr>
          <w:rFonts w:cstheme="minorHAnsi"/>
          <w:color w:val="000000" w:themeColor="text1"/>
          <w:lang w:val="en-US"/>
        </w:rPr>
        <w:t>oreign school, which is _______</w:t>
      </w:r>
    </w:p>
    <w:p w14:paraId="5924B876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 graduation</w:t>
      </w:r>
    </w:p>
    <w:p w14:paraId="70C56C2B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0D39DA3" w14:textId="77777777" w:rsidR="00B14DEC" w:rsidRPr="00287D1C" w:rsidRDefault="00B14DE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31536556" w14:textId="77777777" w:rsidR="00D510F6" w:rsidRPr="00287D1C" w:rsidRDefault="00341114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bCs/>
          <w:color w:val="000000" w:themeColor="text1"/>
          <w:lang w:val="en-US"/>
        </w:rPr>
        <w:lastRenderedPageBreak/>
        <w:t>Educational level</w:t>
      </w:r>
    </w:p>
    <w:p w14:paraId="6763560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8E836D0" w14:textId="77777777" w:rsidR="0074048B" w:rsidRPr="00287D1C" w:rsidRDefault="0074048B" w:rsidP="0074048B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  <w:r w:rsidRPr="00287D1C">
        <w:rPr>
          <w:rFonts w:cstheme="minorHAnsi"/>
          <w:bCs/>
          <w:i/>
          <w:iCs/>
          <w:color w:val="000000" w:themeColor="text1"/>
          <w:lang w:val="en-US"/>
        </w:rPr>
        <w:t>Unordered version</w:t>
      </w:r>
    </w:p>
    <w:p w14:paraId="2F8BB576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1DBD38ED" w14:textId="77777777" w:rsidR="00CB2CB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584AD27C" wp14:editId="7F541E4A">
            <wp:extent cx="4815840" cy="3524821"/>
            <wp:effectExtent l="0" t="0" r="0" b="635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042" cy="353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D9364" w14:textId="77777777" w:rsidR="00B63B27" w:rsidRPr="00287D1C" w:rsidRDefault="00B63B27" w:rsidP="00B63B27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784C657A" w14:textId="77777777" w:rsidR="00B63B27" w:rsidRPr="00287D1C" w:rsidRDefault="00B63B27" w:rsidP="00B63B27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Note: only a rough translation is possible here as the terms refer to specific certificates in the German school system:</w:t>
      </w:r>
    </w:p>
    <w:p w14:paraId="25DDE6CB" w14:textId="77777777" w:rsidR="00B63B27" w:rsidRPr="00287D1C" w:rsidRDefault="00B63B27" w:rsidP="00637993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4CEBBBC2" w14:textId="77777777" w:rsidR="00D510F6" w:rsidRPr="00287D1C" w:rsidRDefault="00AB0FC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Which is your highest school leaving certificate?</w:t>
      </w:r>
    </w:p>
    <w:p w14:paraId="0A8EDC4B" w14:textId="77777777" w:rsidR="00AB0FCB" w:rsidRPr="00287D1C" w:rsidRDefault="00AB0FC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25A5E26B" w14:textId="77777777" w:rsidR="002D38A2" w:rsidRPr="00287D1C" w:rsidRDefault="002D38A2" w:rsidP="002D38A2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Completion of Extended Secondary School (EOS) or professional education (DDR graduation)</w:t>
      </w:r>
    </w:p>
    <w:p w14:paraId="67EBED0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pecial school graduation</w:t>
      </w:r>
    </w:p>
    <w:p w14:paraId="60F1DED1" w14:textId="77777777" w:rsidR="00B14DEC" w:rsidRPr="00287D1C" w:rsidRDefault="00F95D1B" w:rsidP="00B14DEC">
      <w:pPr>
        <w:spacing w:after="0" w:line="240" w:lineRule="auto"/>
        <w:rPr>
          <w:rFonts w:cstheme="minorHAnsi"/>
          <w:color w:val="000000" w:themeColor="text1"/>
          <w:lang w:val="en-GB"/>
        </w:rPr>
      </w:pPr>
      <w:hyperlink r:id="rId17" w:history="1">
        <w:r w:rsidR="00B14DEC" w:rsidRPr="00287D1C">
          <w:rPr>
            <w:rFonts w:cstheme="minorHAnsi"/>
            <w:color w:val="000000" w:themeColor="text1"/>
            <w:lang w:val="en-GB"/>
          </w:rPr>
          <w:t>U</w:t>
        </w:r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niversity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8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of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9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applied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0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sciences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1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entrance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2" w:history="1">
        <w:r w:rsidR="00B14DEC" w:rsidRPr="00287D1C">
          <w:rPr>
            <w:rStyle w:val="Hipervnculo"/>
            <w:rFonts w:cstheme="minorHAnsi"/>
            <w:color w:val="000000" w:themeColor="text1"/>
            <w:u w:val="none"/>
            <w:lang w:val="en-GB"/>
          </w:rPr>
          <w:t>qualification</w:t>
        </w:r>
      </w:hyperlink>
    </w:p>
    <w:p w14:paraId="39FDE2A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8th-grade graduation (</w:t>
      </w:r>
      <w:r w:rsidR="00B14DEC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>DR graduation) in Polytechnic High School (POS)</w:t>
      </w:r>
    </w:p>
    <w:p w14:paraId="5BEBE0C6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</w:t>
      </w:r>
      <w:proofErr w:type="spellStart"/>
      <w:r w:rsidRPr="00287D1C">
        <w:rPr>
          <w:rFonts w:cstheme="minorHAnsi"/>
          <w:color w:val="000000" w:themeColor="text1"/>
          <w:lang w:val="en-GB"/>
        </w:rPr>
        <w:t>eneral</w:t>
      </w:r>
      <w:proofErr w:type="spellEnd"/>
      <w:r w:rsidRPr="00287D1C">
        <w:rPr>
          <w:rFonts w:cstheme="minorHAnsi"/>
          <w:color w:val="000000" w:themeColor="text1"/>
          <w:lang w:val="en-GB"/>
        </w:rPr>
        <w:t xml:space="preserve"> qualification for university entrance</w:t>
      </w:r>
    </w:p>
    <w:p w14:paraId="031B052B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Lower secondary education</w:t>
      </w:r>
    </w:p>
    <w:p w14:paraId="3EA1F20D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Higher secondary education</w:t>
      </w:r>
    </w:p>
    <w:p w14:paraId="65CFB5B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10th-grade graduation (DDR graduation) in Polytechnic High School (POS)</w:t>
      </w:r>
    </w:p>
    <w:p w14:paraId="6C7BFC68" w14:textId="77777777" w:rsidR="00B14DEC" w:rsidRPr="00287D1C" w:rsidRDefault="00B14DEC" w:rsidP="00B14DEC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nother German school, which is _______</w:t>
      </w:r>
    </w:p>
    <w:p w14:paraId="6B8F1F6F" w14:textId="77777777" w:rsidR="00B14DEC" w:rsidRPr="00287D1C" w:rsidRDefault="00B14DEC" w:rsidP="00B14DEC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 foreign school, which is _______</w:t>
      </w:r>
    </w:p>
    <w:p w14:paraId="6CB5D6B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 graduation</w:t>
      </w:r>
    </w:p>
    <w:p w14:paraId="16FA1766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360687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749470D9" w14:textId="77777777" w:rsidR="00DC6B19" w:rsidRPr="00287D1C" w:rsidRDefault="00DC6B19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446139FF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sectPr w:rsidR="00D510F6" w:rsidRPr="00287D1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9EF"/>
    <w:multiLevelType w:val="hybridMultilevel"/>
    <w:tmpl w:val="61F8005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D6967"/>
    <w:multiLevelType w:val="hybridMultilevel"/>
    <w:tmpl w:val="C92642B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827C87"/>
    <w:multiLevelType w:val="hybridMultilevel"/>
    <w:tmpl w:val="F2B824D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8192E"/>
    <w:multiLevelType w:val="hybridMultilevel"/>
    <w:tmpl w:val="6F0EECB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93662"/>
    <w:multiLevelType w:val="hybridMultilevel"/>
    <w:tmpl w:val="30244DC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1425D"/>
    <w:multiLevelType w:val="hybridMultilevel"/>
    <w:tmpl w:val="48B0E09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9502E"/>
    <w:multiLevelType w:val="hybridMultilevel"/>
    <w:tmpl w:val="DBA4C0F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8388A"/>
    <w:multiLevelType w:val="hybridMultilevel"/>
    <w:tmpl w:val="7DE889E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625C64"/>
    <w:multiLevelType w:val="hybridMultilevel"/>
    <w:tmpl w:val="48B0E09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06BDB"/>
    <w:multiLevelType w:val="hybridMultilevel"/>
    <w:tmpl w:val="DBA4C0F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AC3ADD"/>
    <w:multiLevelType w:val="hybridMultilevel"/>
    <w:tmpl w:val="A266C99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35C09"/>
    <w:multiLevelType w:val="hybridMultilevel"/>
    <w:tmpl w:val="7DE889E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621B02"/>
    <w:multiLevelType w:val="hybridMultilevel"/>
    <w:tmpl w:val="61F8005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AB4959"/>
    <w:multiLevelType w:val="hybridMultilevel"/>
    <w:tmpl w:val="3F8413C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173198">
    <w:abstractNumId w:val="4"/>
  </w:num>
  <w:num w:numId="2" w16cid:durableId="1892576510">
    <w:abstractNumId w:val="1"/>
  </w:num>
  <w:num w:numId="3" w16cid:durableId="1934511212">
    <w:abstractNumId w:val="14"/>
  </w:num>
  <w:num w:numId="4" w16cid:durableId="320038428">
    <w:abstractNumId w:val="11"/>
  </w:num>
  <w:num w:numId="5" w16cid:durableId="2103606470">
    <w:abstractNumId w:val="3"/>
  </w:num>
  <w:num w:numId="6" w16cid:durableId="1910072706">
    <w:abstractNumId w:val="5"/>
  </w:num>
  <w:num w:numId="7" w16cid:durableId="63916140">
    <w:abstractNumId w:val="7"/>
  </w:num>
  <w:num w:numId="8" w16cid:durableId="1886258949">
    <w:abstractNumId w:val="10"/>
  </w:num>
  <w:num w:numId="9" w16cid:durableId="193884433">
    <w:abstractNumId w:val="8"/>
  </w:num>
  <w:num w:numId="10" w16cid:durableId="122160826">
    <w:abstractNumId w:val="12"/>
  </w:num>
  <w:num w:numId="11" w16cid:durableId="1956985775">
    <w:abstractNumId w:val="0"/>
  </w:num>
  <w:num w:numId="12" w16cid:durableId="267127539">
    <w:abstractNumId w:val="13"/>
  </w:num>
  <w:num w:numId="13" w16cid:durableId="1031030247">
    <w:abstractNumId w:val="6"/>
  </w:num>
  <w:num w:numId="14" w16cid:durableId="1054280367">
    <w:abstractNumId w:val="9"/>
  </w:num>
  <w:num w:numId="15" w16cid:durableId="1639190416">
    <w:abstractNumId w:val="2"/>
  </w:num>
  <w:num w:numId="16" w16cid:durableId="1664969988">
    <w:abstractNumId w:val="2"/>
  </w:num>
  <w:num w:numId="17" w16cid:durableId="1707875616">
    <w:abstractNumId w:val="2"/>
  </w:num>
  <w:num w:numId="18" w16cid:durableId="851915552">
    <w:abstractNumId w:val="2"/>
  </w:num>
  <w:num w:numId="19" w16cid:durableId="126627800">
    <w:abstractNumId w:val="2"/>
  </w:num>
  <w:num w:numId="20" w16cid:durableId="1549684390">
    <w:abstractNumId w:val="2"/>
  </w:num>
  <w:num w:numId="21" w16cid:durableId="1659722419">
    <w:abstractNumId w:val="2"/>
  </w:num>
  <w:num w:numId="22" w16cid:durableId="261036784">
    <w:abstractNumId w:val="2"/>
  </w:num>
  <w:num w:numId="23" w16cid:durableId="957879154">
    <w:abstractNumId w:val="2"/>
  </w:num>
  <w:num w:numId="24" w16cid:durableId="20764683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bM0tTQyNDA3tjRS0lEKTi0uzszPAykwrAUAiAxTjywAAAA="/>
  </w:docVars>
  <w:rsids>
    <w:rsidRoot w:val="00D510F6"/>
    <w:rsid w:val="0002507F"/>
    <w:rsid w:val="000C379C"/>
    <w:rsid w:val="00105D56"/>
    <w:rsid w:val="00145D7A"/>
    <w:rsid w:val="00203FDA"/>
    <w:rsid w:val="002059FD"/>
    <w:rsid w:val="00213EFD"/>
    <w:rsid w:val="00222A92"/>
    <w:rsid w:val="00243399"/>
    <w:rsid w:val="00253987"/>
    <w:rsid w:val="0025729B"/>
    <w:rsid w:val="00287D1C"/>
    <w:rsid w:val="002A468F"/>
    <w:rsid w:val="002D38A2"/>
    <w:rsid w:val="00324E07"/>
    <w:rsid w:val="00341114"/>
    <w:rsid w:val="00362297"/>
    <w:rsid w:val="003749B2"/>
    <w:rsid w:val="00393379"/>
    <w:rsid w:val="00393ABA"/>
    <w:rsid w:val="003A328E"/>
    <w:rsid w:val="003A65D7"/>
    <w:rsid w:val="003C20AA"/>
    <w:rsid w:val="003D765B"/>
    <w:rsid w:val="003F248C"/>
    <w:rsid w:val="00404764"/>
    <w:rsid w:val="0041740F"/>
    <w:rsid w:val="004E43A7"/>
    <w:rsid w:val="00580BD4"/>
    <w:rsid w:val="00604F61"/>
    <w:rsid w:val="00607682"/>
    <w:rsid w:val="00631794"/>
    <w:rsid w:val="00637993"/>
    <w:rsid w:val="006B5BD7"/>
    <w:rsid w:val="006D4D0C"/>
    <w:rsid w:val="006E0152"/>
    <w:rsid w:val="0074048B"/>
    <w:rsid w:val="007C70B0"/>
    <w:rsid w:val="007F7C9D"/>
    <w:rsid w:val="00837738"/>
    <w:rsid w:val="0089742E"/>
    <w:rsid w:val="008C3335"/>
    <w:rsid w:val="008E4C8A"/>
    <w:rsid w:val="00901C0B"/>
    <w:rsid w:val="00A31DAE"/>
    <w:rsid w:val="00A4642E"/>
    <w:rsid w:val="00A85C5B"/>
    <w:rsid w:val="00A9530B"/>
    <w:rsid w:val="00AB0FCB"/>
    <w:rsid w:val="00B14DEC"/>
    <w:rsid w:val="00B42710"/>
    <w:rsid w:val="00B63B27"/>
    <w:rsid w:val="00BA65EB"/>
    <w:rsid w:val="00BA7FB3"/>
    <w:rsid w:val="00BB6506"/>
    <w:rsid w:val="00BC1777"/>
    <w:rsid w:val="00BE2E8B"/>
    <w:rsid w:val="00BF7CC9"/>
    <w:rsid w:val="00C32864"/>
    <w:rsid w:val="00C64216"/>
    <w:rsid w:val="00C75206"/>
    <w:rsid w:val="00CB2CB6"/>
    <w:rsid w:val="00CE3838"/>
    <w:rsid w:val="00D12D39"/>
    <w:rsid w:val="00D510F6"/>
    <w:rsid w:val="00DC6B19"/>
    <w:rsid w:val="00DD0DA9"/>
    <w:rsid w:val="00E1341F"/>
    <w:rsid w:val="00E20331"/>
    <w:rsid w:val="00E8615D"/>
    <w:rsid w:val="00F9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AE329"/>
  <w15:chartTrackingRefBased/>
  <w15:docId w15:val="{5825229A-009D-4C22-8DA7-D55DDE46A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0F6"/>
  </w:style>
  <w:style w:type="paragraph" w:styleId="Ttulo1">
    <w:name w:val="heading 1"/>
    <w:basedOn w:val="Normal"/>
    <w:next w:val="Normal"/>
    <w:link w:val="Ttulo1Car"/>
    <w:uiPriority w:val="9"/>
    <w:qFormat/>
    <w:rsid w:val="00D51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D510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510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510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51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51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510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510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510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510F6"/>
    <w:pPr>
      <w:ind w:left="720"/>
      <w:contextualSpacing/>
    </w:pPr>
  </w:style>
  <w:style w:type="paragraph" w:styleId="Ttulo">
    <w:name w:val="Title"/>
    <w:basedOn w:val="Normal"/>
    <w:next w:val="Normal"/>
    <w:link w:val="TtuloCar"/>
    <w:uiPriority w:val="10"/>
    <w:qFormat/>
    <w:rsid w:val="00D510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10F6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D510F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D510F6"/>
    <w:rPr>
      <w:color w:val="5A5A5A" w:themeColor="text1" w:themeTint="A5"/>
      <w:spacing w:val="15"/>
    </w:rPr>
  </w:style>
  <w:style w:type="character" w:customStyle="1" w:styleId="Ttulo1Car">
    <w:name w:val="Título 1 Car"/>
    <w:basedOn w:val="Fuentedeprrafopredeter"/>
    <w:link w:val="Ttulo1"/>
    <w:uiPriority w:val="9"/>
    <w:rsid w:val="00D510F6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D510F6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510F6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510F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510F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510F6"/>
    <w:rPr>
      <w:rFonts w:asciiTheme="majorHAnsi" w:eastAsiaTheme="majorEastAsia" w:hAnsiTheme="majorHAnsi" w:cstheme="majorBidi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510F6"/>
    <w:rPr>
      <w:rFonts w:asciiTheme="majorHAnsi" w:eastAsiaTheme="majorEastAsia" w:hAnsiTheme="majorHAnsi" w:cstheme="majorBidi"/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510F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510F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D510F6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D510F6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510F6"/>
    <w:rPr>
      <w:i/>
      <w:iCs/>
      <w:color w:val="auto"/>
    </w:rPr>
  </w:style>
  <w:style w:type="paragraph" w:styleId="Sinespaciado">
    <w:name w:val="No Spacing"/>
    <w:uiPriority w:val="1"/>
    <w:qFormat/>
    <w:rsid w:val="00D510F6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D510F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510F6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510F6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510F6"/>
    <w:rPr>
      <w:i/>
      <w:iCs/>
      <w:color w:val="404040" w:themeColor="text1" w:themeTint="BF"/>
    </w:rPr>
  </w:style>
  <w:style w:type="character" w:styleId="nfasissutil">
    <w:name w:val="Subtle Emphasis"/>
    <w:basedOn w:val="Fuentedeprrafopredeter"/>
    <w:uiPriority w:val="19"/>
    <w:qFormat/>
    <w:rsid w:val="00D510F6"/>
    <w:rPr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qFormat/>
    <w:rsid w:val="00D510F6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510F6"/>
    <w:rPr>
      <w:smallCaps/>
      <w:color w:val="404040" w:themeColor="text1" w:themeTint="BF"/>
    </w:rPr>
  </w:style>
  <w:style w:type="character" w:styleId="Referenciaintensa">
    <w:name w:val="Intense Reference"/>
    <w:basedOn w:val="Fuentedeprrafopredeter"/>
    <w:uiPriority w:val="32"/>
    <w:qFormat/>
    <w:rsid w:val="00D510F6"/>
    <w:rPr>
      <w:b/>
      <w:bCs/>
      <w:smallCaps/>
      <w:color w:val="404040" w:themeColor="text1" w:themeTint="BF"/>
      <w:spacing w:val="5"/>
    </w:rPr>
  </w:style>
  <w:style w:type="character" w:styleId="Ttulodellibro">
    <w:name w:val="Book Title"/>
    <w:basedOn w:val="Fuentedeprrafopredeter"/>
    <w:uiPriority w:val="33"/>
    <w:qFormat/>
    <w:rsid w:val="00D510F6"/>
    <w:rPr>
      <w:b/>
      <w:bCs/>
      <w:i/>
      <w:iC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D510F6"/>
    <w:pPr>
      <w:outlineLvl w:val="9"/>
    </w:pPr>
  </w:style>
  <w:style w:type="character" w:styleId="Hipervnculo">
    <w:name w:val="Hyperlink"/>
    <w:basedOn w:val="Fuentedeprrafopredeter"/>
    <w:uiPriority w:val="99"/>
    <w:semiHidden/>
    <w:unhideWhenUsed/>
    <w:rsid w:val="00B14DEC"/>
    <w:rPr>
      <w:color w:val="0000FF"/>
      <w:u w:val="single"/>
    </w:rPr>
  </w:style>
  <w:style w:type="character" w:customStyle="1" w:styleId="tlid-translation">
    <w:name w:val="tlid-translation"/>
    <w:basedOn w:val="Fuentedeprrafopredeter"/>
    <w:rsid w:val="006379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dict.cc/englisch-deutsch/sciences.html" TargetMode="External"/><Relationship Id="rId18" Type="http://schemas.openxmlformats.org/officeDocument/2006/relationships/hyperlink" Target="https://www.dict.cc/englisch-deutsch/of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ict.cc/englisch-deutsch/entrance.html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dict.cc/englisch-deutsch/applied.html" TargetMode="External"/><Relationship Id="rId17" Type="http://schemas.openxmlformats.org/officeDocument/2006/relationships/hyperlink" Target="https://www.dict.cc/englisch-deutsch/university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dict.cc/englisch-deutsch/sciences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dict.cc/englisch-deutsch/of.html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dict.cc/englisch-deutsch/qualification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dict.cc/englisch-deutsch/university.html" TargetMode="External"/><Relationship Id="rId19" Type="http://schemas.openxmlformats.org/officeDocument/2006/relationships/hyperlink" Target="https://www.dict.cc/englisch-deutsch/applie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dict.cc/englisch-deutsch/entrance.html" TargetMode="External"/><Relationship Id="rId22" Type="http://schemas.openxmlformats.org/officeDocument/2006/relationships/hyperlink" Target="https://www.dict.cc/englisch-deutsch/qualification.html" TargetMode="External"/></Relationships>
</file>

<file path=word/theme/theme1.xml><?xml version="1.0" encoding="utf-8"?>
<a:theme xmlns:a="http://schemas.openxmlformats.org/drawingml/2006/main" name="Office">
  <a:themeElements>
    <a:clrScheme name="Graustuf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30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Kieslich</dc:creator>
  <cp:keywords/>
  <dc:description/>
  <cp:lastModifiedBy>Amanda Fernandez Fontelo</cp:lastModifiedBy>
  <cp:revision>2</cp:revision>
  <cp:lastPrinted>2020-04-03T17:56:00Z</cp:lastPrinted>
  <dcterms:created xsi:type="dcterms:W3CDTF">2022-05-19T17:06:00Z</dcterms:created>
  <dcterms:modified xsi:type="dcterms:W3CDTF">2022-05-19T17:06:00Z</dcterms:modified>
</cp:coreProperties>
</file>